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1688C" w:rsidRDefault="00F07708">
      <w:pPr>
        <w:rPr>
          <w:noProof/>
        </w:rPr>
      </w:pP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F51010B" wp14:editId="61A20F1C">
                <wp:simplePos x="0" y="0"/>
                <wp:positionH relativeFrom="column">
                  <wp:posOffset>4117769</wp:posOffset>
                </wp:positionH>
                <wp:positionV relativeFrom="paragraph">
                  <wp:posOffset>5183579</wp:posOffset>
                </wp:positionV>
                <wp:extent cx="0" cy="777834"/>
                <wp:effectExtent l="76200" t="38100" r="57150" b="60960"/>
                <wp:wrapNone/>
                <wp:docPr id="22" name="直接箭头连接符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77834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B8B71E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22" o:spid="_x0000_s1026" type="#_x0000_t32" style="position:absolute;left:0;text-align:left;margin-left:324.25pt;margin-top:408.15pt;width:0;height:61.2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" strokecolor="#9cc2e5 [1940]" strokeweight=".5pt">
                <v:stroke startarrow="block" endarrow="block" joinstyle="miter"/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2336470</wp:posOffset>
                </wp:positionH>
                <wp:positionV relativeFrom="paragraph">
                  <wp:posOffset>5017325</wp:posOffset>
                </wp:positionV>
                <wp:extent cx="0" cy="635000"/>
                <wp:effectExtent l="76200" t="38100" r="76200" b="50800"/>
                <wp:wrapNone/>
                <wp:docPr id="21" name="直接箭头连接符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35000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BA73FA" id="直接箭头连接符 21" o:spid="_x0000_s1026" type="#_x0000_t32" style="position:absolute;left:0;text-align:left;margin-left:183.95pt;margin-top:395.05pt;width:0;height:50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" strokecolor="#9cc2e5 [1940]" strokeweight=".5pt">
                <v:stroke startarrow="block" endarrow="block" joinstyle="miter"/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3CA934A7" wp14:editId="4255B8E5">
                <wp:simplePos x="0" y="0"/>
                <wp:positionH relativeFrom="column">
                  <wp:posOffset>3128975</wp:posOffset>
                </wp:positionH>
                <wp:positionV relativeFrom="paragraph">
                  <wp:posOffset>5471572</wp:posOffset>
                </wp:positionV>
                <wp:extent cx="961902" cy="266930"/>
                <wp:effectExtent l="0" t="0" r="0" b="0"/>
                <wp:wrapNone/>
                <wp:docPr id="18" name="文本框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1902" cy="2669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07708" w:rsidRPr="00F07708" w:rsidRDefault="00F07708" w:rsidP="00F07708">
                            <w:pPr>
                              <w:rPr>
                                <w:rFonts w:ascii="Garamond" w:hAnsi="Garamond" w:cstheme="majorHAnsi"/>
                              </w:rPr>
                            </w:pPr>
                            <w:r>
                              <w:rPr>
                                <w:rFonts w:ascii="Garamond" w:hAnsi="Garamond" w:cstheme="majorHAnsi"/>
                              </w:rPr>
                              <w:t>Rough Me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CA934A7" id="_x0000_t202" coordsize="21600,21600" o:spt="202" path="m,l,21600r21600,l21600,xe">
                <v:stroke joinstyle="miter"/>
                <v:path gradientshapeok="t" o:connecttype="rect"/>
              </v:shapetype>
              <v:shape id="文本框 18" o:spid="_x0000_s1026" type="#_x0000_t202" style="position:absolute;left:0;text-align:left;margin-left:246.4pt;margin-top:430.85pt;width:75.75pt;height:21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" filled="f" stroked="f" strokeweight=".5pt">
                <v:textbox>
                  <w:txbxContent>
                    <w:p w:rsidR="00F07708" w:rsidRPr="00F07708" w:rsidRDefault="00F07708" w:rsidP="00F07708">
                      <w:pPr>
                        <w:rPr>
                          <w:rFonts w:ascii="Garamond" w:hAnsi="Garamond" w:cstheme="majorHAnsi"/>
                        </w:rPr>
                      </w:pPr>
                      <w:r>
                        <w:rPr>
                          <w:rFonts w:ascii="Garamond" w:hAnsi="Garamond" w:cstheme="majorHAnsi"/>
                        </w:rPr>
                        <w:t>Rough Mes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3BD0007" wp14:editId="24B6C6D7">
                <wp:simplePos x="0" y="0"/>
                <wp:positionH relativeFrom="column">
                  <wp:posOffset>1435916</wp:posOffset>
                </wp:positionH>
                <wp:positionV relativeFrom="paragraph">
                  <wp:posOffset>5150997</wp:posOffset>
                </wp:positionV>
                <wp:extent cx="961390" cy="266700"/>
                <wp:effectExtent l="0" t="0" r="0" b="0"/>
                <wp:wrapNone/>
                <wp:docPr id="17" name="文本框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1390" cy="2667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07708" w:rsidRPr="00F07708" w:rsidRDefault="00F07708" w:rsidP="00F07708">
                            <w:pPr>
                              <w:rPr>
                                <w:rFonts w:ascii="Garamond" w:hAnsi="Garamond" w:cstheme="majorHAnsi"/>
                              </w:rPr>
                            </w:pPr>
                            <w:r>
                              <w:rPr>
                                <w:rFonts w:ascii="Garamond" w:hAnsi="Garamond" w:cstheme="majorHAnsi"/>
                              </w:rPr>
                              <w:t>Medium</w:t>
                            </w:r>
                            <w:r w:rsidRPr="00F07708">
                              <w:rPr>
                                <w:rFonts w:ascii="Garamond" w:hAnsi="Garamond" w:cstheme="majorHAnsi"/>
                              </w:rPr>
                              <w:t xml:space="preserve"> Me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BD0007" id="文本框 17" o:spid="_x0000_s1027" type="#_x0000_t202" style="position:absolute;left:0;text-align:left;margin-left:113.05pt;margin-top:405.6pt;width:75.7pt;height:21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" filled="f" stroked="f" strokeweight=".5pt">
                <v:textbox>
                  <w:txbxContent>
                    <w:p w:rsidR="00F07708" w:rsidRPr="00F07708" w:rsidRDefault="00F07708" w:rsidP="00F07708">
                      <w:pPr>
                        <w:rPr>
                          <w:rFonts w:ascii="Garamond" w:hAnsi="Garamond" w:cstheme="majorHAnsi"/>
                        </w:rPr>
                      </w:pPr>
                      <w:r>
                        <w:rPr>
                          <w:rFonts w:ascii="Garamond" w:hAnsi="Garamond" w:cstheme="majorHAnsi"/>
                        </w:rPr>
                        <w:t>Medium</w:t>
                      </w:r>
                      <w:r w:rsidRPr="00F07708">
                        <w:rPr>
                          <w:rFonts w:ascii="Garamond" w:hAnsi="Garamond" w:cstheme="majorHAnsi"/>
                        </w:rPr>
                        <w:t xml:space="preserve"> Mes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103909</wp:posOffset>
                </wp:positionH>
                <wp:positionV relativeFrom="paragraph">
                  <wp:posOffset>4756068</wp:posOffset>
                </wp:positionV>
                <wp:extent cx="0" cy="629062"/>
                <wp:effectExtent l="76200" t="38100" r="76200" b="57150"/>
                <wp:wrapNone/>
                <wp:docPr id="19" name="直接箭头连接符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629062"/>
                        </a:xfrm>
                        <a:prstGeom prst="straightConnector1">
                          <a:avLst/>
                        </a:prstGeom>
                        <a:ln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  <a:headEnd type="triangle"/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80FE44E" id="直接箭头连接符 19" o:spid="_x0000_s1026" type="#_x0000_t32" style="position:absolute;left:0;text-align:left;margin-left:8.2pt;margin-top:374.5pt;width:0;height:49.5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" strokecolor="#9cc2e5 [1940]" strokeweight=".5pt">
                <v:stroke startarrow="block" endarrow="block" joinstyle="miter"/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186954</wp:posOffset>
                </wp:positionH>
                <wp:positionV relativeFrom="paragraph">
                  <wp:posOffset>4750138</wp:posOffset>
                </wp:positionV>
                <wp:extent cx="961902" cy="266930"/>
                <wp:effectExtent l="0" t="0" r="0" b="0"/>
                <wp:wrapNone/>
                <wp:docPr id="15" name="文本框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61902" cy="2669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07708" w:rsidRPr="00F07708" w:rsidRDefault="00F07708">
                            <w:pPr>
                              <w:rPr>
                                <w:rFonts w:ascii="Garamond" w:hAnsi="Garamond" w:cstheme="majorHAnsi"/>
                              </w:rPr>
                            </w:pPr>
                            <w:r w:rsidRPr="00F07708">
                              <w:rPr>
                                <w:rFonts w:ascii="Garamond" w:hAnsi="Garamond" w:cstheme="majorHAnsi"/>
                              </w:rPr>
                              <w:t>Fine Mes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15" o:spid="_x0000_s1028" type="#_x0000_t202" style="position:absolute;left:0;text-align:left;margin-left:14.7pt;margin-top:374.05pt;width:75.75pt;height:21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" filled="f" stroked="f" strokeweight=".5pt">
                <v:textbox>
                  <w:txbxContent>
                    <w:p w:rsidR="00F07708" w:rsidRPr="00F07708" w:rsidRDefault="00F07708">
                      <w:pPr>
                        <w:rPr>
                          <w:rFonts w:ascii="Garamond" w:hAnsi="Garamond" w:cstheme="majorHAnsi"/>
                        </w:rPr>
                      </w:pPr>
                      <w:r w:rsidRPr="00F07708">
                        <w:rPr>
                          <w:rFonts w:ascii="Garamond" w:hAnsi="Garamond" w:cstheme="majorHAnsi"/>
                        </w:rPr>
                        <w:t>Fine Mes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E9B9C8A" wp14:editId="12D1456F">
                <wp:simplePos x="0" y="0"/>
                <wp:positionH relativeFrom="margin">
                  <wp:align>right</wp:align>
                </wp:positionH>
                <wp:positionV relativeFrom="paragraph">
                  <wp:posOffset>5970765</wp:posOffset>
                </wp:positionV>
                <wp:extent cx="5266690" cy="0"/>
                <wp:effectExtent l="0" t="0" r="10160" b="19050"/>
                <wp:wrapNone/>
                <wp:docPr id="14" name="直接连接符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6669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80C7006" id="直接连接符 14" o:spid="_x0000_s1026" style="position:absolute;left:0;text-align:left;z-index:25166643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63.5pt,470.15pt" to="778.2pt,47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" strokecolor="red" strokeweight="1pt">
                <v:stroke dashstyle="dash" joinstyle="miter"/>
                <w10:wrap anchorx="margin"/>
              </v:lin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2540</wp:posOffset>
                </wp:positionH>
                <wp:positionV relativeFrom="paragraph">
                  <wp:posOffset>4743673</wp:posOffset>
                </wp:positionV>
                <wp:extent cx="5266690" cy="0"/>
                <wp:effectExtent l="0" t="0" r="10160" b="19050"/>
                <wp:wrapNone/>
                <wp:docPr id="9" name="直接连接符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26669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FF0000"/>
                          </a:solidFill>
                          <a:prstDash val="dash"/>
                        </a:ln>
                      </wps:spPr>
                      <wps:style>
                        <a:lnRef idx="1">
                          <a:schemeClr val="accent2"/>
                        </a:lnRef>
                        <a:fillRef idx="0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7D040F" id="直接连接符 9" o:spid="_x0000_s1026" style="position:absolute;left:0;text-align:lef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2pt,373.5pt" to="414.5pt,37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" strokecolor="red" strokeweight="1pt">
                <v:stroke dashstyle="dash" joinstyle="miter"/>
              </v:lin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639B9177" wp14:editId="6228773B">
                <wp:simplePos x="0" y="0"/>
                <wp:positionH relativeFrom="margin">
                  <wp:align>left</wp:align>
                </wp:positionH>
                <wp:positionV relativeFrom="paragraph">
                  <wp:posOffset>5165766</wp:posOffset>
                </wp:positionV>
                <wp:extent cx="5260727" cy="807192"/>
                <wp:effectExtent l="0" t="0" r="0" b="0"/>
                <wp:wrapNone/>
                <wp:docPr id="13" name="矩形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0727" cy="807192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5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84D9914" id="矩形 13" o:spid="_x0000_s1026" style="position:absolute;left:0;text-align:left;margin-left:0;margin-top:406.75pt;width:414.25pt;height:63.55pt;z-index:25166438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" fillcolor="#c00000" stroked="f" strokeweight="1pt">
                <v:fill opacity="32896f"/>
                <w10:wrap anchorx="margin"/>
              </v:rect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6D758FE" wp14:editId="3E7DF512">
                <wp:simplePos x="0" y="0"/>
                <wp:positionH relativeFrom="margin">
                  <wp:align>left</wp:align>
                </wp:positionH>
                <wp:positionV relativeFrom="paragraph">
                  <wp:posOffset>5014694</wp:posOffset>
                </wp:positionV>
                <wp:extent cx="5260727" cy="635330"/>
                <wp:effectExtent l="0" t="0" r="0" b="0"/>
                <wp:wrapNone/>
                <wp:docPr id="12" name="矩形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0727" cy="635330"/>
                        </a:xfrm>
                        <a:prstGeom prst="rect">
                          <a:avLst/>
                        </a:prstGeom>
                        <a:solidFill>
                          <a:srgbClr val="FF0000">
                            <a:alpha val="2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0791DC4" id="矩形 12" o:spid="_x0000_s1026" style="position:absolute;left:0;text-align:left;margin-left:0;margin-top:394.85pt;width:414.25pt;height:50.05pt;z-index:251662336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" fillcolor="red" stroked="f" strokeweight="1pt">
                <v:fill opacity="13107f"/>
                <w10:wrap anchorx="margin"/>
              </v:rect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margin">
                  <wp:align>left</wp:align>
                </wp:positionH>
                <wp:positionV relativeFrom="paragraph">
                  <wp:posOffset>4750014</wp:posOffset>
                </wp:positionV>
                <wp:extent cx="5260727" cy="635330"/>
                <wp:effectExtent l="0" t="0" r="0" b="0"/>
                <wp:wrapNone/>
                <wp:docPr id="11" name="矩形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260727" cy="63533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4C0CD1" id="矩形 11" o:spid="_x0000_s1026" style="position:absolute;left:0;text-align:left;margin-left:0;margin-top:374pt;width:414.25pt;height:50.05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" fillcolor="#f4b083 [1941]" stroked="f" strokeweight="1pt">
                <v:fill opacity="32896f"/>
                <w10:wrap anchorx="margin"/>
              </v:rect>
            </w:pict>
          </mc:Fallback>
        </mc:AlternateContent>
      </w:r>
      <w:r w:rsidR="00186648">
        <w:rPr>
          <w:rFonts w:hint="eastAsia"/>
          <w:noProof/>
        </w:rPr>
        <mc:AlternateContent>
          <mc:Choice Requires="wpc">
            <w:drawing>
              <wp:inline distT="0" distB="0" distL="0" distR="0">
                <wp:extent cx="5274310" cy="3076575"/>
                <wp:effectExtent l="0" t="0" r="0" b="0"/>
                <wp:docPr id="8" name="画布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/>
                      <wpc:whole/>
                    </wpc:wpc>
                  </a:graphicData>
                </a:graphic>
              </wp:inline>
            </w:drawing>
          </mc:Choice>
          <mc:Fallback>
            <w:pict>
              <v:group w14:anchorId="2CA9F82F" id="画布 8" o:spid="_x0000_s1026" editas="canvas" style="width:415.3pt;height:242.25pt;mso-position-horizontal-relative:char;mso-position-vertical-relative:line" coordsize="52743,3076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7" type="#_x0000_t75" style="position:absolute;width:52743;height:30765;visibility:visible;mso-wrap-style:square">
                  <v:fill o:detectmouseclick="t"/>
                  <v:path o:connecttype="none"/>
                </v:shape>
                <w10:anchorlock/>
              </v:group>
            </w:pict>
          </mc:Fallback>
        </mc:AlternateContent>
      </w:r>
      <w:r w:rsidR="003340D2">
        <w:rPr>
          <w:rFonts w:hint="eastAsia"/>
          <w:noProof/>
        </w:rPr>
        <w:pict>
          <v:shape id="_x0000_i1025" type="#_x0000_t75" style="width:414.75pt;height:233.25pt">
            <v:imagedata r:id="rId4" o:title="project_video.mp4_20170529_223119.962"/>
          </v:shape>
        </w:pict>
      </w:r>
    </w:p>
    <w:p w:rsidR="003340D2" w:rsidRDefault="003340D2">
      <w:r>
        <w:rPr>
          <w:rFonts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F8994D6" wp14:editId="0C1FD3A0">
                <wp:simplePos x="0" y="0"/>
                <wp:positionH relativeFrom="column">
                  <wp:posOffset>1740426</wp:posOffset>
                </wp:positionH>
                <wp:positionV relativeFrom="paragraph">
                  <wp:posOffset>2557679</wp:posOffset>
                </wp:positionV>
                <wp:extent cx="628300" cy="308540"/>
                <wp:effectExtent l="0" t="0" r="0" b="0"/>
                <wp:wrapNone/>
                <wp:docPr id="34" name="文本框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300" cy="30854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340D2" w:rsidRPr="003340D2" w:rsidRDefault="003340D2" w:rsidP="003340D2">
                            <w:pPr>
                              <w:rPr>
                                <w:rFonts w:ascii="Garamond" w:hAnsi="Garamond"/>
                              </w:rPr>
                            </w:pPr>
                            <w:r>
                              <w:rPr>
                                <w:rFonts w:ascii="Garamond" w:hAnsi="Garamond"/>
                              </w:rPr>
                              <w:t>Rough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8994D6" id="文本框 34" o:spid="_x0000_s1029" type="#_x0000_t202" style="position:absolute;left:0;text-align:left;margin-left:137.05pt;margin-top:201.4pt;width:49.45pt;height:24.3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" filled="f" stroked="f" strokeweight=".5pt">
                <v:textbox>
                  <w:txbxContent>
                    <w:p w:rsidR="003340D2" w:rsidRPr="003340D2" w:rsidRDefault="003340D2" w:rsidP="003340D2">
                      <w:pPr>
                        <w:rPr>
                          <w:rFonts w:ascii="Garamond" w:hAnsi="Garamond"/>
                        </w:rPr>
                      </w:pPr>
                      <w:r>
                        <w:rPr>
                          <w:rFonts w:ascii="Garamond" w:hAnsi="Garamond"/>
                        </w:rPr>
                        <w:t>Rough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6F8994D6" wp14:editId="0C1FD3A0">
                <wp:simplePos x="0" y="0"/>
                <wp:positionH relativeFrom="column">
                  <wp:posOffset>2116833</wp:posOffset>
                </wp:positionH>
                <wp:positionV relativeFrom="paragraph">
                  <wp:posOffset>2227495</wp:posOffset>
                </wp:positionV>
                <wp:extent cx="628300" cy="251904"/>
                <wp:effectExtent l="0" t="0" r="0" b="0"/>
                <wp:wrapNone/>
                <wp:docPr id="33" name="文本框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300" cy="2519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340D2" w:rsidRPr="003340D2" w:rsidRDefault="003340D2" w:rsidP="003340D2">
                            <w:pPr>
                              <w:rPr>
                                <w:rFonts w:ascii="Garamond" w:hAnsi="Garamond"/>
                              </w:rPr>
                            </w:pPr>
                            <w:r>
                              <w:rPr>
                                <w:rFonts w:ascii="Garamond" w:hAnsi="Garamond"/>
                              </w:rPr>
                              <w:t>Medi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8994D6" id="文本框 33" o:spid="_x0000_s1030" type="#_x0000_t202" style="position:absolute;left:0;text-align:left;margin-left:166.7pt;margin-top:175.4pt;width:49.45pt;height:19.85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" filled="f" stroked="f" strokeweight=".5pt">
                <v:textbox>
                  <w:txbxContent>
                    <w:p w:rsidR="003340D2" w:rsidRPr="003340D2" w:rsidRDefault="003340D2" w:rsidP="003340D2">
                      <w:pPr>
                        <w:rPr>
                          <w:rFonts w:ascii="Garamond" w:hAnsi="Garamond"/>
                        </w:rPr>
                      </w:pPr>
                      <w:r>
                        <w:rPr>
                          <w:rFonts w:ascii="Garamond" w:hAnsi="Garamond"/>
                        </w:rPr>
                        <w:t>Medium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>
                <wp:simplePos x="0" y="0"/>
                <wp:positionH relativeFrom="column">
                  <wp:posOffset>2357428</wp:posOffset>
                </wp:positionH>
                <wp:positionV relativeFrom="paragraph">
                  <wp:posOffset>1901623</wp:posOffset>
                </wp:positionV>
                <wp:extent cx="628300" cy="251904"/>
                <wp:effectExtent l="0" t="0" r="0" b="0"/>
                <wp:wrapNone/>
                <wp:docPr id="32" name="文本框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8300" cy="25190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3340D2" w:rsidRPr="003340D2" w:rsidRDefault="003340D2">
                            <w:pPr>
                              <w:rPr>
                                <w:rFonts w:ascii="Garamond" w:hAnsi="Garamond"/>
                              </w:rPr>
                            </w:pPr>
                            <w:r w:rsidRPr="003340D2">
                              <w:rPr>
                                <w:rFonts w:ascii="Garamond" w:hAnsi="Garamond"/>
                              </w:rPr>
                              <w:t>Fin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文本框 32" o:spid="_x0000_s1031" type="#_x0000_t202" style="position:absolute;left:0;text-align:left;margin-left:185.6pt;margin-top:149.75pt;width:49.45pt;height:19.85pt;z-index:25167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" filled="f" stroked="f" strokeweight=".5pt">
                <v:textbox>
                  <w:txbxContent>
                    <w:p w:rsidR="003340D2" w:rsidRPr="003340D2" w:rsidRDefault="003340D2">
                      <w:pPr>
                        <w:rPr>
                          <w:rFonts w:ascii="Garamond" w:hAnsi="Garamond"/>
                        </w:rPr>
                      </w:pPr>
                      <w:r w:rsidRPr="003340D2">
                        <w:rPr>
                          <w:rFonts w:ascii="Garamond" w:hAnsi="Garamond"/>
                        </w:rPr>
                        <w:t>Fin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415076</wp:posOffset>
                </wp:positionH>
                <wp:positionV relativeFrom="paragraph">
                  <wp:posOffset>2518807</wp:posOffset>
                </wp:positionV>
                <wp:extent cx="3096618" cy="375858"/>
                <wp:effectExtent l="0" t="0" r="8890" b="5715"/>
                <wp:wrapNone/>
                <wp:docPr id="31" name="任意多边形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6618" cy="375858"/>
                        </a:xfrm>
                        <a:custGeom>
                          <a:avLst/>
                          <a:gdLst>
                            <a:gd name="connsiteX0" fmla="*/ 2524417 w 3096618"/>
                            <a:gd name="connsiteY0" fmla="*/ 28049 h 375858"/>
                            <a:gd name="connsiteX1" fmla="*/ 387077 w 3096618"/>
                            <a:gd name="connsiteY1" fmla="*/ 0 h 375858"/>
                            <a:gd name="connsiteX2" fmla="*/ 0 w 3096618"/>
                            <a:gd name="connsiteY2" fmla="*/ 359029 h 375858"/>
                            <a:gd name="connsiteX3" fmla="*/ 3096618 w 3096618"/>
                            <a:gd name="connsiteY3" fmla="*/ 375858 h 375858"/>
                            <a:gd name="connsiteX4" fmla="*/ 2524417 w 3096618"/>
                            <a:gd name="connsiteY4" fmla="*/ 28049 h 3758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3096618" h="375858">
                              <a:moveTo>
                                <a:pt x="2524417" y="28049"/>
                              </a:moveTo>
                              <a:lnTo>
                                <a:pt x="387077" y="0"/>
                              </a:lnTo>
                              <a:lnTo>
                                <a:pt x="0" y="359029"/>
                              </a:lnTo>
                              <a:lnTo>
                                <a:pt x="3096618" y="375858"/>
                              </a:lnTo>
                              <a:lnTo>
                                <a:pt x="2524417" y="28049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0070C0">
                            <a:alpha val="5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29C3757" id="任意多边形 31" o:spid="_x0000_s1026" style="position:absolute;left:0;text-align:left;margin-left:111.4pt;margin-top:198.35pt;width:243.85pt;height:29.6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096618,37585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" path="m2524417,28049l387077,,,359029r3096618,16829l2524417,28049xe" fillcolor="#0070c0" stroked="f" strokeweight="1pt">
                <v:fill opacity="32896f"/>
                <v:stroke joinstyle="miter"/>
                <v:path arrowok="t" o:connecttype="custom" o:connectlocs="2524417,28049;387077,0;0,359029;3096618,375858;2524417,28049" o:connectangles="0,0,0,0,0"/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1802153</wp:posOffset>
                </wp:positionH>
                <wp:positionV relativeFrom="paragraph">
                  <wp:posOffset>2120510</wp:posOffset>
                </wp:positionV>
                <wp:extent cx="2154170" cy="431956"/>
                <wp:effectExtent l="0" t="0" r="0" b="6350"/>
                <wp:wrapNone/>
                <wp:docPr id="30" name="任意多边形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4170" cy="431956"/>
                        </a:xfrm>
                        <a:custGeom>
                          <a:avLst/>
                          <a:gdLst>
                            <a:gd name="connsiteX0" fmla="*/ 1351966 w 2154170"/>
                            <a:gd name="connsiteY0" fmla="*/ 16830 h 431956"/>
                            <a:gd name="connsiteX1" fmla="*/ 426346 w 2154170"/>
                            <a:gd name="connsiteY1" fmla="*/ 0 h 431956"/>
                            <a:gd name="connsiteX2" fmla="*/ 0 w 2154170"/>
                            <a:gd name="connsiteY2" fmla="*/ 392688 h 431956"/>
                            <a:gd name="connsiteX3" fmla="*/ 2154170 w 2154170"/>
                            <a:gd name="connsiteY3" fmla="*/ 431956 h 431956"/>
                            <a:gd name="connsiteX4" fmla="*/ 1351966 w 2154170"/>
                            <a:gd name="connsiteY4" fmla="*/ 16830 h 4319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2154170" h="431956">
                              <a:moveTo>
                                <a:pt x="1351966" y="16830"/>
                              </a:moveTo>
                              <a:lnTo>
                                <a:pt x="426346" y="0"/>
                              </a:lnTo>
                              <a:lnTo>
                                <a:pt x="0" y="392688"/>
                              </a:lnTo>
                              <a:lnTo>
                                <a:pt x="2154170" y="431956"/>
                              </a:lnTo>
                              <a:lnTo>
                                <a:pt x="1351966" y="16830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FF0000">
                            <a:alpha val="50000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F8F16D" id="任意多边形 30" o:spid="_x0000_s1026" style="position:absolute;left:0;text-align:left;margin-left:141.9pt;margin-top:166.95pt;width:169.6pt;height:34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2154170,4319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" path="m1351966,16830l426346,,,392688r2154170,39268l1351966,16830xe" fillcolor="red" stroked="f" strokeweight="1pt">
                <v:fill opacity="32896f"/>
                <v:stroke joinstyle="miter"/>
                <v:path arrowok="t" o:connecttype="custom" o:connectlocs="1351966,16830;426346,0;0,392688;2154170,431956;1351966,16830" o:connectangles="0,0,0,0,0"/>
              </v:shape>
            </w:pict>
          </mc:Fallback>
        </mc:AlternateContent>
      </w:r>
      <w:r>
        <w:rPr>
          <w:rFonts w:hint="eastAsia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>
                <wp:simplePos x="0" y="0"/>
                <wp:positionH relativeFrom="column">
                  <wp:posOffset>2234109</wp:posOffset>
                </wp:positionH>
                <wp:positionV relativeFrom="paragraph">
                  <wp:posOffset>1969045</wp:posOffset>
                </wp:positionV>
                <wp:extent cx="908790" cy="162685"/>
                <wp:effectExtent l="0" t="0" r="5715" b="8890"/>
                <wp:wrapNone/>
                <wp:docPr id="28" name="任意多边形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8790" cy="162685"/>
                        </a:xfrm>
                        <a:custGeom>
                          <a:avLst/>
                          <a:gdLst>
                            <a:gd name="connsiteX0" fmla="*/ 134636 w 908790"/>
                            <a:gd name="connsiteY0" fmla="*/ 0 h 162685"/>
                            <a:gd name="connsiteX1" fmla="*/ 544152 w 908790"/>
                            <a:gd name="connsiteY1" fmla="*/ 0 h 162685"/>
                            <a:gd name="connsiteX2" fmla="*/ 908790 w 908790"/>
                            <a:gd name="connsiteY2" fmla="*/ 162685 h 162685"/>
                            <a:gd name="connsiteX3" fmla="*/ 0 w 908790"/>
                            <a:gd name="connsiteY3" fmla="*/ 162685 h 162685"/>
                            <a:gd name="connsiteX4" fmla="*/ 134636 w 908790"/>
                            <a:gd name="connsiteY4" fmla="*/ 0 h 1626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908790" h="162685">
                              <a:moveTo>
                                <a:pt x="134636" y="0"/>
                              </a:moveTo>
                              <a:lnTo>
                                <a:pt x="544152" y="0"/>
                              </a:lnTo>
                              <a:lnTo>
                                <a:pt x="908790" y="162685"/>
                              </a:lnTo>
                              <a:lnTo>
                                <a:pt x="0" y="162685"/>
                              </a:lnTo>
                              <a:lnTo>
                                <a:pt x="134636" y="0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2">
                            <a:lumMod val="40000"/>
                            <a:lumOff val="60000"/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FC82315" id="任意多边形 28" o:spid="_x0000_s1026" style="position:absolute;left:0;text-align:left;margin-left:175.9pt;margin-top:155.05pt;width:71.55pt;height:12.8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908790,1626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" path="m134636,l544152,,908790,162685,,162685,134636,xe" fillcolor="#f7caac [1301]" stroked="f" strokeweight="1pt">
                <v:fill opacity="32896f"/>
                <v:stroke joinstyle="miter"/>
                <v:path arrowok="t" o:connecttype="custom" o:connectlocs="134636,0;544152,0;908790,162685;0,162685;134636,0" o:connectangles="0,0,0,0,0"/>
              </v:shape>
            </w:pict>
          </mc:Fallback>
        </mc:AlternateContent>
      </w:r>
      <w:r>
        <w:rPr>
          <w:rFonts w:hint="eastAsia"/>
          <w:noProof/>
        </w:rPr>
        <w:drawing>
          <wp:inline distT="0" distB="0" distL="0" distR="0">
            <wp:extent cx="5267325" cy="2962275"/>
            <wp:effectExtent l="0" t="0" r="9525" b="9525"/>
            <wp:docPr id="24" name="图片 24" descr="C:\Users\Administrator\AppData\Local\Microsoft\Windows\INetCache\Content.Word\project_video.mp4_20170529_223119.96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Administrator\AppData\Local\Microsoft\Windows\INetCache\Content.Word\project_video.mp4_20170529_223119.962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962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340D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AzMrKwNDUFMQ3NlXSUglOLizPz80AKDGsBsx/7/iwAAAA="/>
  </w:docVars>
  <w:rsids>
    <w:rsidRoot w:val="002008F7"/>
    <w:rsid w:val="00186648"/>
    <w:rsid w:val="002008F7"/>
    <w:rsid w:val="003340D2"/>
    <w:rsid w:val="007E0B2C"/>
    <w:rsid w:val="00A1688C"/>
    <w:rsid w:val="00F07708"/>
    <w:rsid w:val="00F94F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FDC5C2D-3A91-4F3E-8A35-5FC5B4B78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0770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1</Pages>
  <Words>3</Words>
  <Characters>19</Characters>
  <Application>Microsoft Office Word</Application>
  <DocSecurity>0</DocSecurity>
  <Lines>1</Lines>
  <Paragraphs>1</Paragraphs>
  <ScaleCrop>false</ScaleCrop>
  <Company>www.xitongtiandi.com</Company>
  <LinksUpToDate>false</LinksUpToDate>
  <CharactersWithSpaces>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xi Zhang</dc:creator>
  <cp:keywords/>
  <dc:description/>
  <cp:lastModifiedBy>Zhaoxi Zhang</cp:lastModifiedBy>
  <cp:revision>4</cp:revision>
  <dcterms:created xsi:type="dcterms:W3CDTF">2017-05-30T13:01:00Z</dcterms:created>
  <dcterms:modified xsi:type="dcterms:W3CDTF">2017-05-30T15:47:00Z</dcterms:modified>
</cp:coreProperties>
</file>